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oy Harris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o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arris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18 Maple Avenue, Wilmette, IL, USA Wilmette, IL, USA 6009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oyharrison18@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651509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rgaret</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25/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